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AB8393" w14:textId="77777777" w:rsidR="00025C44" w:rsidRDefault="00025C44">
      <w:r>
        <w:t>Part 1</w:t>
      </w:r>
    </w:p>
    <w:p w14:paraId="5F4B23BA" w14:textId="3A5414B7" w:rsidR="00826754" w:rsidRDefault="00CD2A9F">
      <w:r>
        <w:t>4. This is not solvable with the operators allowed in this question since it requires to count the number of rows with a same attribute; this is possible by SQL but not the mere use of the operators listed above.</w:t>
      </w:r>
    </w:p>
    <w:p w14:paraId="141B5BB7" w14:textId="789A2CC8" w:rsidR="00CD2A9F" w:rsidRDefault="00CD2A9F"/>
    <w:p w14:paraId="3D940A05" w14:textId="4CD0F859" w:rsidR="00CD2A9F" w:rsidRDefault="00CD2A9F">
      <w:r>
        <w:t xml:space="preserve">5. </w:t>
      </w:r>
      <m:oMath>
        <m:r>
          <w:rPr>
            <w:rFonts w:ascii="Cambria Math" w:hAnsi="Cambria Math"/>
          </w:rPr>
          <m:t xml:space="preserve">Backscratcher≔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.follower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.followed ∧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.followed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.followe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w:rPr>
            <w:rFonts w:ascii="Cambria Math" w:hAnsi="Cambria Math"/>
          </w:rPr>
          <m:t xml:space="preserve">Follows ⋈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</m:sSub>
        <m:r>
          <w:rPr>
            <w:rFonts w:ascii="Cambria Math" w:hAnsi="Cambria Math"/>
          </w:rPr>
          <m:t>Follows</m:t>
        </m:r>
      </m:oMath>
    </w:p>
    <w:p w14:paraId="5E4979E1" w14:textId="63CFE51A" w:rsidR="007A1E4B" w:rsidRDefault="007B3720" w:rsidP="007B3720">
      <w:pPr>
        <w:ind w:firstLine="200"/>
      </w:pPr>
      <w:r>
        <w:t>Then the requested set can be expressed as follow:</w:t>
      </w:r>
    </w:p>
    <w:p w14:paraId="4655C769" w14:textId="273A574B" w:rsidR="007B3720" w:rsidRPr="007B3720" w:rsidRDefault="00025C44" w:rsidP="007B3720">
      <w:pPr>
        <w:ind w:firstLine="20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followe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followed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.uid</m:t>
              </m:r>
            </m:sub>
          </m:sSub>
          <m:r>
            <w:rPr>
              <w:rFonts w:ascii="Cambria Math" w:hAnsi="Cambria Math"/>
            </w:rPr>
            <m:t>Backscratcher</m:t>
          </m:r>
        </m:oMath>
      </m:oMathPara>
    </w:p>
    <w:p w14:paraId="5B514C76" w14:textId="07D44241" w:rsidR="00CD2A9F" w:rsidRDefault="00CD2A9F">
      <w:r>
        <w:t xml:space="preserve">    </w:t>
      </w:r>
    </w:p>
    <w:p w14:paraId="74FE7BDF" w14:textId="75F8BB14" w:rsidR="007B3720" w:rsidRPr="007B3720" w:rsidRDefault="007B3720">
      <w:r>
        <w:t xml:space="preserve">6. </w:t>
      </w:r>
      <m:oMath>
        <m:r>
          <w:rPr>
            <w:rFonts w:ascii="Cambria Math" w:hAnsi="Cambria Math"/>
          </w:rPr>
          <m:t xml:space="preserve">FollowedPost≔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followed=ui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ollows⋈Post</m:t>
            </m:r>
          </m:e>
        </m:d>
      </m:oMath>
    </w:p>
    <w:p w14:paraId="622DD298" w14:textId="1F3E5EC5" w:rsidR="007B3720" w:rsidRPr="00A35752" w:rsidRDefault="007B3720">
      <w:r>
        <w:t xml:space="preserve">    </w:t>
      </w:r>
      <m:oMath>
        <m:r>
          <w:rPr>
            <w:rFonts w:ascii="Cambria Math" w:hAnsi="Cambria Math"/>
          </w:rPr>
          <m:t xml:space="preserve">NotMostRecent :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.when&gt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.whe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 xml:space="preserve">FollowedPost ⋈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r>
                  <w:rPr>
                    <w:rFonts w:ascii="Cambria Math" w:hAnsi="Cambria Math"/>
                  </w:rPr>
                  <m:t>T2</m:t>
                </m:r>
              </m:sub>
            </m:sSub>
            <m:r>
              <w:rPr>
                <w:rFonts w:ascii="Cambria Math" w:hAnsi="Cambria Math"/>
              </w:rPr>
              <m:t>FollowedPost</m:t>
            </m:r>
          </m:e>
        </m:d>
      </m:oMath>
    </w:p>
    <w:p w14:paraId="36C67A51" w14:textId="32110547" w:rsidR="00A35752" w:rsidRPr="00A35752" w:rsidRDefault="00A35752">
      <w:r>
        <w:t xml:space="preserve">    </w:t>
      </w:r>
      <m:oMath>
        <m:r>
          <w:rPr>
            <w:rFonts w:ascii="Cambria Math" w:hAnsi="Cambria Math"/>
          </w:rPr>
          <m:t xml:space="preserve">MostRecent≔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Π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.follower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.followed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.whe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 xml:space="preserve">FollowedPost ⋈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FollowedPost-NotMostRecent</m:t>
            </m:r>
          </m:e>
        </m:d>
      </m:oMath>
    </w:p>
    <w:p w14:paraId="7269F143" w14:textId="390B24D6" w:rsidR="00A35752" w:rsidRDefault="00A35752">
      <w:r>
        <w:t xml:space="preserve">   Then the request set can be expressed as follow:</w:t>
      </w:r>
    </w:p>
    <w:p w14:paraId="7B9103A0" w14:textId="3CE3891A" w:rsidR="00A35752" w:rsidRPr="00025C44" w:rsidRDefault="00025C44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follower, followed, email, when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MostRecent.followed=User.uid</m:t>
              </m:r>
            </m:sub>
          </m:sSub>
          <m:r>
            <w:rPr>
              <w:rFonts w:ascii="Cambria Math" w:hAnsi="Cambria Math"/>
            </w:rPr>
            <m:t>(MostRecent ⋈User)</m:t>
          </m:r>
        </m:oMath>
      </m:oMathPara>
      <w:bookmarkStart w:id="0" w:name="_GoBack"/>
      <w:bookmarkEnd w:id="0"/>
    </w:p>
    <w:p w14:paraId="000F771A" w14:textId="6C58CCF3" w:rsidR="00025C44" w:rsidRDefault="00025C44"/>
    <w:p w14:paraId="7B17AD83" w14:textId="441F3728" w:rsidR="00025C44" w:rsidRDefault="00025C44">
      <w:r>
        <w:t>Part 2</w:t>
      </w:r>
    </w:p>
    <w:p w14:paraId="7C93D8C3" w14:textId="0CF49E28" w:rsidR="00025C44" w:rsidRPr="00025C44" w:rsidRDefault="00025C44">
      <w:r>
        <w:t xml:space="preserve">1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tory.when&lt;Saw.whe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tory ⋈Saw</m:t>
            </m:r>
          </m:e>
        </m:d>
        <m:r>
          <w:rPr>
            <w:rFonts w:ascii="Cambria Math" w:hAnsi="Cambria Math"/>
          </w:rPr>
          <m:t>= ∅</m:t>
        </m:r>
      </m:oMath>
    </w:p>
    <w:p w14:paraId="726DDB77" w14:textId="1921AE42" w:rsidR="00025C44" w:rsidRPr="00025C44" w:rsidRDefault="00025C44">
      <w:r>
        <w:t xml:space="preserve">2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.uid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 xml:space="preserve">.uid </m:t>
            </m:r>
            <m:nary>
              <m:naryPr>
                <m:chr m:val="⋀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. </m:t>
                </m:r>
              </m:e>
            </m:nary>
            <m:r>
              <w:rPr>
                <w:rFonts w:ascii="Cambria Math" w:hAnsi="Cambria Math"/>
              </w:rPr>
              <m:t>current=</m:t>
            </m:r>
            <m:r>
              <m:rPr>
                <m:nor/>
              </m:rPr>
              <w:rPr>
                <w:rFonts w:ascii="Cambria Math" w:hAnsi="Cambria Math"/>
              </w:rPr>
              <m:t>"yes"</m:t>
            </m:r>
            <m:r>
              <w:rPr>
                <w:rFonts w:ascii="Cambria Math" w:hAnsi="Cambria Math"/>
              </w:rPr>
              <m:t xml:space="preserve">∧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.current="yes"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 xml:space="preserve">Story ⋈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ρ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Story</m:t>
            </m:r>
          </m:e>
        </m:d>
        <m:r>
          <w:rPr>
            <w:rFonts w:ascii="Cambria Math" w:hAnsi="Cambria Math"/>
          </w:rPr>
          <m:t>=∅</m:t>
        </m:r>
      </m:oMath>
    </w:p>
    <w:sectPr w:rsidR="00025C44" w:rsidRPr="00025C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3NDc2MzMwNTKzMDVV0lEKTi0uzszPAykwqgUA7XMkLiwAAAA="/>
  </w:docVars>
  <w:rsids>
    <w:rsidRoot w:val="00A56F8A"/>
    <w:rsid w:val="00025C44"/>
    <w:rsid w:val="004F3A5F"/>
    <w:rsid w:val="007A1E4B"/>
    <w:rsid w:val="007B3720"/>
    <w:rsid w:val="00826754"/>
    <w:rsid w:val="00A35752"/>
    <w:rsid w:val="00A56F8A"/>
    <w:rsid w:val="00CD2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A50BB"/>
  <w15:chartTrackingRefBased/>
  <w15:docId w15:val="{0950C837-94C4-4EBE-8B9E-1BD761BE9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2A9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870016-02A6-4348-9E3B-94D219A11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静雨 苏</dc:creator>
  <cp:keywords/>
  <dc:description/>
  <cp:lastModifiedBy>静雨 苏</cp:lastModifiedBy>
  <cp:revision>3</cp:revision>
  <dcterms:created xsi:type="dcterms:W3CDTF">2019-02-04T01:29:00Z</dcterms:created>
  <dcterms:modified xsi:type="dcterms:W3CDTF">2019-02-04T03:44:00Z</dcterms:modified>
</cp:coreProperties>
</file>